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B6C7A" w14:textId="2B2EF523" w:rsidR="00A04AAD" w:rsidRPr="00650AA3" w:rsidRDefault="0057372B" w:rsidP="00A04AAD">
      <w:pPr>
        <w:pStyle w:val="Default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0AA3">
        <w:rPr>
          <w:rFonts w:asciiTheme="minorHAnsi" w:hAnsiTheme="minorHAnsi" w:cstheme="minorHAnsi"/>
          <w:b/>
          <w:color w:val="auto"/>
          <w:sz w:val="22"/>
          <w:szCs w:val="22"/>
        </w:rPr>
        <w:t>DOUTORADO</w:t>
      </w:r>
      <w:r w:rsidR="000F7057">
        <w:rPr>
          <w:rFonts w:asciiTheme="minorHAnsi" w:hAnsiTheme="minorHAnsi" w:cstheme="minorHAnsi"/>
          <w:b/>
          <w:color w:val="auto"/>
          <w:sz w:val="22"/>
          <w:szCs w:val="22"/>
        </w:rPr>
        <w:t xml:space="preserve"> PARA CANDIDATURA PARA BOLSAS NO EXTERIOR</w:t>
      </w:r>
    </w:p>
    <w:p w14:paraId="619D4AAD" w14:textId="77777777" w:rsidR="00A04AAD" w:rsidRPr="00650AA3" w:rsidRDefault="00A04AAD" w:rsidP="00A04AAD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A46BE30" w14:textId="77777777" w:rsidR="00A04AAD" w:rsidRPr="00650AA3" w:rsidRDefault="00A04AAD" w:rsidP="00A04AAD">
      <w:pPr>
        <w:pStyle w:val="Default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50AA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nálise dos Históricos e Currículos</w:t>
      </w:r>
    </w:p>
    <w:p w14:paraId="36FB347E" w14:textId="3955A836" w:rsidR="00A04AAD" w:rsidRPr="00650AA3" w:rsidRDefault="00A04AAD" w:rsidP="00A04AAD">
      <w:pPr>
        <w:pStyle w:val="Default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tbl>
      <w:tblPr>
        <w:tblStyle w:val="Tabelacomgrade"/>
        <w:tblW w:w="10206" w:type="dxa"/>
        <w:jc w:val="center"/>
        <w:tblLook w:val="04A0" w:firstRow="1" w:lastRow="0" w:firstColumn="1" w:lastColumn="0" w:noHBand="0" w:noVBand="1"/>
      </w:tblPr>
      <w:tblGrid>
        <w:gridCol w:w="4390"/>
        <w:gridCol w:w="4394"/>
        <w:gridCol w:w="1422"/>
      </w:tblGrid>
      <w:tr w:rsidR="00940409" w:rsidRPr="00650AA3" w14:paraId="26A4CF68" w14:textId="77777777" w:rsidTr="00F519C3">
        <w:trPr>
          <w:jc w:val="center"/>
        </w:trPr>
        <w:tc>
          <w:tcPr>
            <w:tcW w:w="10206" w:type="dxa"/>
            <w:gridSpan w:val="3"/>
            <w:shd w:val="clear" w:color="auto" w:fill="D9D9D9" w:themeFill="background1" w:themeFillShade="D9"/>
          </w:tcPr>
          <w:p w14:paraId="089D82B9" w14:textId="77777777" w:rsidR="00F42EB8" w:rsidRDefault="00940409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valiação do desempenho acadêmico, da produção científica e da experiência do Candidat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o </w:t>
            </w:r>
          </w:p>
          <w:p w14:paraId="79149BAA" w14:textId="4EF2DD1B" w:rsidR="00940409" w:rsidRPr="00650AA3" w:rsidRDefault="009335BC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335BC">
              <w:rPr>
                <w:highlight w:val="yellow"/>
              </w:rPr>
              <w:t>XXX</w:t>
            </w:r>
            <w:r w:rsidR="0094040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0102DE" w:rsidRPr="00650AA3" w14:paraId="60CC0378" w14:textId="77777777" w:rsidTr="00650AA3">
        <w:trPr>
          <w:jc w:val="center"/>
        </w:trPr>
        <w:tc>
          <w:tcPr>
            <w:tcW w:w="4390" w:type="dxa"/>
            <w:shd w:val="clear" w:color="auto" w:fill="A6A6A6" w:themeFill="background1" w:themeFillShade="A6"/>
          </w:tcPr>
          <w:p w14:paraId="1BB58BFF" w14:textId="77777777" w:rsidR="006D0F9A" w:rsidRPr="00650AA3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 xml:space="preserve">Critérios de Análise e Julgamento </w:t>
            </w:r>
          </w:p>
        </w:tc>
        <w:tc>
          <w:tcPr>
            <w:tcW w:w="4394" w:type="dxa"/>
            <w:shd w:val="clear" w:color="auto" w:fill="A6A6A6" w:themeFill="background1" w:themeFillShade="A6"/>
          </w:tcPr>
          <w:p w14:paraId="1EC8667E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ntuação possível</w:t>
            </w:r>
          </w:p>
        </w:tc>
        <w:tc>
          <w:tcPr>
            <w:tcW w:w="1422" w:type="dxa"/>
            <w:shd w:val="clear" w:color="auto" w:fill="A6A6A6" w:themeFill="background1" w:themeFillShade="A6"/>
          </w:tcPr>
          <w:p w14:paraId="0910B3BD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ntuação obtida</w:t>
            </w:r>
          </w:p>
        </w:tc>
      </w:tr>
      <w:tr w:rsidR="000102DE" w:rsidRPr="00650AA3" w14:paraId="4ACE2C2D" w14:textId="77777777" w:rsidTr="00940409">
        <w:trPr>
          <w:trHeight w:val="1906"/>
          <w:jc w:val="center"/>
        </w:trPr>
        <w:tc>
          <w:tcPr>
            <w:tcW w:w="4390" w:type="dxa"/>
            <w:shd w:val="clear" w:color="auto" w:fill="auto"/>
          </w:tcPr>
          <w:p w14:paraId="0DADFA13" w14:textId="60DE8632" w:rsidR="006D0F9A" w:rsidRPr="00940409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 xml:space="preserve">Histórico escolar do </w:t>
            </w:r>
            <w:r w:rsidR="0051353B" w:rsidRPr="00940409">
              <w:rPr>
                <w:rFonts w:cstheme="minorHAnsi"/>
                <w:color w:val="000000" w:themeColor="text1"/>
              </w:rPr>
              <w:t>DOUTORADO</w:t>
            </w:r>
          </w:p>
          <w:p w14:paraId="6C43F62D" w14:textId="66714A1C" w:rsidR="00650AA3" w:rsidRPr="00940409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 xml:space="preserve">(escala referência se gradação numérica: </w:t>
            </w:r>
          </w:p>
          <w:p w14:paraId="18AB7A6D" w14:textId="076F2FAF" w:rsidR="006D0F9A" w:rsidRPr="00940409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60 a 69% do máximo = C</w:t>
            </w:r>
          </w:p>
          <w:p w14:paraId="035D35CF" w14:textId="77777777" w:rsidR="00650AA3" w:rsidRPr="00940409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70 a 79% do máximo = B</w:t>
            </w:r>
          </w:p>
          <w:p w14:paraId="665F5875" w14:textId="5692B5C8" w:rsidR="00650AA3" w:rsidRPr="00940409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80 a 100% do máximo=A)</w:t>
            </w:r>
          </w:p>
        </w:tc>
        <w:tc>
          <w:tcPr>
            <w:tcW w:w="4394" w:type="dxa"/>
            <w:shd w:val="clear" w:color="auto" w:fill="auto"/>
          </w:tcPr>
          <w:p w14:paraId="4086E5E2" w14:textId="67FDE762" w:rsidR="005E4E23" w:rsidRPr="00940409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=</w:t>
            </w:r>
            <w:r w:rsidR="00AC019E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,0</w:t>
            </w: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122DE8DE" w14:textId="37EF01C8" w:rsidR="005E4E23" w:rsidRPr="00940409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335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9335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 e B=</w:t>
            </w:r>
            <w:r w:rsidR="00940409" w:rsidRPr="009335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,5</w:t>
            </w:r>
            <w:r w:rsidRPr="009335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6B41A60A" w14:textId="24E5354A" w:rsidR="00AC019E" w:rsidRPr="00940409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AC019E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B=</w:t>
            </w:r>
            <w:r w:rsid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,0</w:t>
            </w: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064B575B" w14:textId="47F40B80" w:rsidR="005E4E23" w:rsidRPr="00940409" w:rsidRDefault="005E4E2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</w:t>
            </w:r>
            <w:r w:rsidR="00AC019E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 e algum A</w:t>
            </w:r>
            <w:r w:rsidR="00EE6BB1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</w:t>
            </w:r>
            <w:r w:rsidR="00650AA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 B ou não</w:t>
            </w:r>
            <w:r w:rsidR="00EE6BB1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= </w:t>
            </w:r>
            <w:r w:rsid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5</w:t>
            </w:r>
            <w:r w:rsidR="00650AA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</w:t>
            </w:r>
          </w:p>
          <w:p w14:paraId="1362F535" w14:textId="1AC0A575" w:rsidR="005E4E23" w:rsidRPr="00940409" w:rsidRDefault="005E4E2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</w:t>
            </w:r>
            <w:r w:rsidR="00650AA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mente</w:t>
            </w: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B</w:t>
            </w:r>
            <w:r w:rsidR="00AC019E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 C= </w:t>
            </w:r>
            <w:r w:rsid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0</w:t>
            </w:r>
            <w:r w:rsidR="00650AA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368FAA59" w14:textId="50FCF50D" w:rsidR="005E4E23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=</w:t>
            </w:r>
            <w:r w:rsidR="00AC019E"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,5</w:t>
            </w: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5FCE0811" w14:textId="466C33A7" w:rsidR="00940409" w:rsidRPr="00940409" w:rsidRDefault="00940409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 reprovação = 0 pontos</w:t>
            </w:r>
          </w:p>
          <w:p w14:paraId="72D16B20" w14:textId="5A5881A6" w:rsidR="00C003FC" w:rsidRPr="00940409" w:rsidRDefault="00C003FC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4040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422" w:type="dxa"/>
            <w:shd w:val="clear" w:color="auto" w:fill="auto"/>
          </w:tcPr>
          <w:p w14:paraId="076863ED" w14:textId="2291E047" w:rsidR="005E4E23" w:rsidRPr="00940409" w:rsidRDefault="009335BC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</w:p>
        </w:tc>
      </w:tr>
      <w:tr w:rsidR="00A04AAD" w:rsidRPr="00650AA3" w14:paraId="04481CB9" w14:textId="77777777" w:rsidTr="00940409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  <w:shd w:val="clear" w:color="auto" w:fill="auto"/>
          </w:tcPr>
          <w:p w14:paraId="02188771" w14:textId="644B4DFC" w:rsidR="00A04AAD" w:rsidRPr="00940409" w:rsidRDefault="00A04AAD" w:rsidP="00940409">
            <w:pPr>
              <w:autoSpaceDE w:val="0"/>
              <w:autoSpaceDN w:val="0"/>
              <w:adjustRightInd w:val="0"/>
              <w:rPr>
                <w:rFonts w:cstheme="minorHAnsi"/>
                <w:i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Artigos publicados em revista indexada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094A2" w14:textId="77777777" w:rsidR="00A04AAD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</w:t>
            </w:r>
            <w:r w:rsidR="00A04AAD" w:rsidRPr="00940409">
              <w:rPr>
                <w:rFonts w:cstheme="minorHAnsi"/>
                <w:color w:val="000000" w:themeColor="text1"/>
              </w:rPr>
              <w:t>,0 por artigo</w:t>
            </w:r>
            <w:r>
              <w:rPr>
                <w:rFonts w:cstheme="minorHAnsi"/>
                <w:color w:val="000000" w:themeColor="text1"/>
              </w:rPr>
              <w:t xml:space="preserve"> como primeiro autor, 1,0 ponto por artigo em outras posições como autor</w:t>
            </w:r>
          </w:p>
          <w:p w14:paraId="57422A2B" w14:textId="5155B7A5" w:rsidR="009D0555" w:rsidRPr="00940409" w:rsidRDefault="009D0555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2058A895" w14:textId="3E6448F6" w:rsidR="00A04AAD" w:rsidRPr="00940409" w:rsidRDefault="00A04AAD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940409" w:rsidRPr="00650AA3" w14:paraId="55224E41" w14:textId="77777777" w:rsidTr="00940409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  <w:shd w:val="clear" w:color="auto" w:fill="auto"/>
          </w:tcPr>
          <w:p w14:paraId="2536D6E3" w14:textId="41C97F4E" w:rsidR="00940409" w:rsidRPr="00940409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</w:t>
            </w:r>
            <w:r w:rsidRPr="00940409">
              <w:rPr>
                <w:rFonts w:cstheme="minorHAnsi"/>
                <w:color w:val="000000" w:themeColor="text1"/>
              </w:rPr>
              <w:t>atente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E7CAF" w14:textId="01D34AC4" w:rsidR="00940409" w:rsidRPr="00940409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,0 ponto por patente depositada</w:t>
            </w: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49622495" w14:textId="284FE5E0" w:rsidR="00940409" w:rsidRPr="00940409" w:rsidRDefault="00940409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940409" w:rsidRPr="00650AA3" w14:paraId="3225E624" w14:textId="77777777" w:rsidTr="00940409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  <w:shd w:val="clear" w:color="auto" w:fill="auto"/>
          </w:tcPr>
          <w:p w14:paraId="23E0EAAF" w14:textId="5C78F15E" w:rsidR="00940409" w:rsidRPr="00940409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apítulo de livro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80442" w14:textId="21C89F17" w:rsidR="00940409" w:rsidRPr="00940409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,0 ponto por capítulo de libro publicado</w:t>
            </w: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10E812CC" w14:textId="1C329A6B" w:rsidR="00940409" w:rsidRPr="00940409" w:rsidRDefault="00940409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F17CF" w:rsidRPr="00650AA3" w14:paraId="21935F94" w14:textId="77777777" w:rsidTr="00940409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  <w:shd w:val="clear" w:color="auto" w:fill="auto"/>
          </w:tcPr>
          <w:p w14:paraId="0784D63E" w14:textId="2A8B0893" w:rsidR="00CF17CF" w:rsidRPr="00940409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 xml:space="preserve">Participação em </w:t>
            </w:r>
            <w:r w:rsidR="00E63664" w:rsidRPr="00940409">
              <w:rPr>
                <w:rFonts w:cstheme="minorHAnsi"/>
                <w:color w:val="000000" w:themeColor="text1"/>
              </w:rPr>
              <w:t xml:space="preserve">projetos de </w:t>
            </w:r>
            <w:r w:rsidRPr="00940409">
              <w:rPr>
                <w:rFonts w:cstheme="minorHAnsi"/>
                <w:color w:val="000000" w:themeColor="text1"/>
              </w:rPr>
              <w:t xml:space="preserve">extensão </w:t>
            </w:r>
            <w:r w:rsidR="009C4F49" w:rsidRPr="00940409">
              <w:rPr>
                <w:rFonts w:cstheme="minorHAnsi"/>
                <w:color w:val="000000" w:themeColor="text1"/>
              </w:rPr>
              <w:t>ligada à missão do programa</w:t>
            </w:r>
            <w:r w:rsidR="00DF1A89">
              <w:rPr>
                <w:rFonts w:cstheme="minorHAnsi"/>
                <w:color w:val="000000" w:themeColor="text1"/>
              </w:rPr>
              <w:t>*</w:t>
            </w:r>
            <w:r w:rsidR="009C4F49" w:rsidRPr="00940409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4F6FE" w14:textId="7EBA04B3" w:rsidR="00CF17CF" w:rsidRPr="00940409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</w:p>
          <w:p w14:paraId="114B1CFE" w14:textId="77777777" w:rsidR="00CF17CF" w:rsidRDefault="00940409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,5</w:t>
            </w:r>
            <w:r w:rsidR="00CF17CF" w:rsidRPr="00940409">
              <w:rPr>
                <w:rFonts w:cstheme="minorHAnsi"/>
                <w:color w:val="000000" w:themeColor="text1"/>
              </w:rPr>
              <w:t xml:space="preserve"> ponto por participação</w:t>
            </w:r>
          </w:p>
          <w:p w14:paraId="0E1BB8C8" w14:textId="60730317" w:rsidR="009D0555" w:rsidRPr="00940409" w:rsidRDefault="009D0555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588C833B" w14:textId="5C5ABEC1" w:rsidR="00CF17CF" w:rsidRPr="00940409" w:rsidRDefault="00CF17CF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54874374" w14:textId="77777777" w:rsidTr="00940409">
        <w:trPr>
          <w:jc w:val="center"/>
        </w:trPr>
        <w:tc>
          <w:tcPr>
            <w:tcW w:w="4390" w:type="dxa"/>
            <w:shd w:val="clear" w:color="auto" w:fill="auto"/>
          </w:tcPr>
          <w:p w14:paraId="5D828859" w14:textId="24289003" w:rsidR="003E733E" w:rsidRPr="00940409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Apresentação de trabalho em congressos</w:t>
            </w:r>
            <w:r w:rsidR="00DF1A89">
              <w:rPr>
                <w:rFonts w:cstheme="minorHAnsi"/>
                <w:color w:val="000000" w:themeColor="text1"/>
              </w:rPr>
              <w:t>**</w:t>
            </w:r>
            <w:r w:rsidRPr="00940409">
              <w:rPr>
                <w:rFonts w:cstheme="minorHAnsi"/>
                <w:color w:val="000000" w:themeColor="text1"/>
              </w:rPr>
              <w:t xml:space="preserve"> </w:t>
            </w:r>
          </w:p>
          <w:p w14:paraId="73B59F70" w14:textId="39D8FA18" w:rsidR="003E733E" w:rsidRPr="00940409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shd w:val="clear" w:color="auto" w:fill="auto"/>
          </w:tcPr>
          <w:p w14:paraId="506B8476" w14:textId="77777777" w:rsidR="003E733E" w:rsidRDefault="00EE6BB1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940409">
              <w:rPr>
                <w:rFonts w:cstheme="minorHAnsi"/>
                <w:color w:val="000000" w:themeColor="text1"/>
              </w:rPr>
              <w:t>0,5</w:t>
            </w:r>
            <w:r w:rsidR="00A04AAD" w:rsidRPr="00940409">
              <w:rPr>
                <w:rFonts w:cstheme="minorHAnsi"/>
                <w:color w:val="000000" w:themeColor="text1"/>
              </w:rPr>
              <w:t xml:space="preserve"> para cada trabalho</w:t>
            </w:r>
          </w:p>
          <w:p w14:paraId="6E43A2E3" w14:textId="374A7481" w:rsidR="009D0555" w:rsidRPr="00940409" w:rsidRDefault="009D0555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</w:p>
        </w:tc>
        <w:tc>
          <w:tcPr>
            <w:tcW w:w="1422" w:type="dxa"/>
            <w:shd w:val="clear" w:color="auto" w:fill="auto"/>
          </w:tcPr>
          <w:p w14:paraId="33CCD800" w14:textId="2054E1AF" w:rsidR="003E733E" w:rsidRPr="00940409" w:rsidRDefault="003E733E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57372B" w:rsidRPr="00650AA3" w14:paraId="4D45C788" w14:textId="77777777" w:rsidTr="00940409">
        <w:trPr>
          <w:jc w:val="center"/>
        </w:trPr>
        <w:tc>
          <w:tcPr>
            <w:tcW w:w="8784" w:type="dxa"/>
            <w:gridSpan w:val="2"/>
            <w:shd w:val="clear" w:color="auto" w:fill="A6A6A6" w:themeFill="background1" w:themeFillShade="A6"/>
          </w:tcPr>
          <w:p w14:paraId="734403C8" w14:textId="2236CED3" w:rsidR="0057372B" w:rsidRPr="00650AA3" w:rsidRDefault="00940409" w:rsidP="0057372B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 DE PONTOS</w:t>
            </w:r>
            <w:r w:rsidR="00167C20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422" w:type="dxa"/>
          </w:tcPr>
          <w:p w14:paraId="13520991" w14:textId="7362BBCE" w:rsidR="0057372B" w:rsidRPr="0051353B" w:rsidRDefault="0057372B" w:rsidP="009C23AD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</w:tc>
      </w:tr>
    </w:tbl>
    <w:p w14:paraId="47D4CFB8" w14:textId="77777777" w:rsidR="00F13D1F" w:rsidRDefault="00F13D1F" w:rsidP="00F13D1F">
      <w:pPr>
        <w:pStyle w:val="Default"/>
        <w:jc w:val="both"/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  <w:r>
        <w:rPr>
          <w:rFonts w:ascii="Calibri" w:hAnsi="Calibri" w:cs="Calibri"/>
          <w:b/>
          <w:bCs/>
          <w:color w:val="000000" w:themeColor="text1"/>
          <w:sz w:val="22"/>
          <w:szCs w:val="22"/>
        </w:rPr>
        <w:t xml:space="preserve">Em caso de empate prevalecerá o aluno matriculado a mais tempo no doutorado. Se o empate persistir, prevalecerá a soma dos fatores de impacto das revistas nas quais os artigos foram publicados. </w:t>
      </w:r>
    </w:p>
    <w:p w14:paraId="4A31944B" w14:textId="77777777" w:rsidR="00F13D1F" w:rsidRDefault="00F13D1F" w:rsidP="00F13D1F">
      <w:pPr>
        <w:pStyle w:val="Default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* Inclui participação como membro atuante (organizador ou palestrante)</w:t>
      </w:r>
    </w:p>
    <w:p w14:paraId="6B12E1E7" w14:textId="77777777" w:rsidR="00F13D1F" w:rsidRDefault="00F13D1F" w:rsidP="00F13D1F">
      <w:pPr>
        <w:pStyle w:val="Default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**Inclui todos os trabalhos que foram apresentados em congressos em que nome do candidato seja um dos coautores (</w:t>
      </w:r>
      <w:proofErr w:type="gramStart"/>
      <w:r>
        <w:rPr>
          <w:rFonts w:ascii="Calibri" w:hAnsi="Calibri" w:cs="Calibri"/>
          <w:color w:val="000000" w:themeColor="text1"/>
          <w:sz w:val="22"/>
          <w:szCs w:val="22"/>
        </w:rPr>
        <w:t>o candidatos</w:t>
      </w:r>
      <w:proofErr w:type="gramEnd"/>
      <w:r>
        <w:rPr>
          <w:rFonts w:ascii="Calibri" w:hAnsi="Calibri" w:cs="Calibri"/>
          <w:color w:val="000000" w:themeColor="text1"/>
          <w:sz w:val="22"/>
          <w:szCs w:val="22"/>
        </w:rPr>
        <w:t xml:space="preserve"> não precisa ser o apresentador do trabalho)</w:t>
      </w:r>
    </w:p>
    <w:p w14:paraId="4E7140E5" w14:textId="77777777" w:rsidR="00F13D1F" w:rsidRDefault="00F13D1F" w:rsidP="00F13D1F">
      <w:pPr>
        <w:pStyle w:val="Default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>***Participação em eventos e cursos não pontuam</w:t>
      </w:r>
    </w:p>
    <w:p w14:paraId="7745ED02" w14:textId="7886853C" w:rsidR="0052630D" w:rsidRPr="00650AA3" w:rsidRDefault="0052630D" w:rsidP="0057372B">
      <w:pPr>
        <w:pStyle w:val="Default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52630D" w:rsidRPr="00650AA3" w:rsidSect="00AF2D02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2D43B" w14:textId="77777777" w:rsidR="00AF2D02" w:rsidRDefault="00AF2D02" w:rsidP="00037383">
      <w:pPr>
        <w:spacing w:after="0" w:line="240" w:lineRule="auto"/>
      </w:pPr>
      <w:r>
        <w:separator/>
      </w:r>
    </w:p>
  </w:endnote>
  <w:endnote w:type="continuationSeparator" w:id="0">
    <w:p w14:paraId="559000C5" w14:textId="77777777" w:rsidR="00AF2D02" w:rsidRDefault="00AF2D02" w:rsidP="0003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2D4BB" w14:textId="77777777" w:rsidR="00AF2D02" w:rsidRDefault="00AF2D02" w:rsidP="00037383">
      <w:pPr>
        <w:spacing w:after="0" w:line="240" w:lineRule="auto"/>
      </w:pPr>
      <w:r>
        <w:separator/>
      </w:r>
    </w:p>
  </w:footnote>
  <w:footnote w:type="continuationSeparator" w:id="0">
    <w:p w14:paraId="2E559F98" w14:textId="77777777" w:rsidR="00AF2D02" w:rsidRDefault="00AF2D02" w:rsidP="0003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068F" w14:textId="77777777" w:rsidR="00037383" w:rsidRPr="004C2E1C" w:rsidRDefault="003B4436" w:rsidP="004C2E1C">
    <w:pPr>
      <w:pStyle w:val="Cabealho"/>
      <w:tabs>
        <w:tab w:val="clear" w:pos="4252"/>
        <w:tab w:val="center" w:pos="4253"/>
      </w:tabs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eastAsia="pt-B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6036430" wp14:editId="6B27535C">
              <wp:simplePos x="0" y="0"/>
              <wp:positionH relativeFrom="column">
                <wp:posOffset>-9525</wp:posOffset>
              </wp:positionH>
              <wp:positionV relativeFrom="paragraph">
                <wp:posOffset>-184150</wp:posOffset>
              </wp:positionV>
              <wp:extent cx="5516245" cy="74168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16245" cy="741680"/>
                        <a:chOff x="1686" y="418"/>
                        <a:chExt cx="8687" cy="1168"/>
                      </a:xfrm>
                    </wpg:grpSpPr>
                    <pic:pic xmlns:pic="http://schemas.openxmlformats.org/drawingml/2006/picture">
                      <pic:nvPicPr>
                        <pic:cNvPr id="2" name="Picture 5133" descr="image50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86" y="418"/>
                          <a:ext cx="1133" cy="11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134" descr="image6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65" y="564"/>
                          <a:ext cx="1608" cy="1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80D3E1" id="Group 11" o:spid="_x0000_s1026" style="position:absolute;margin-left:-.75pt;margin-top:-14.5pt;width:434.35pt;height:58.4pt;z-index:-251658240" coordorigin="1686,418" coordsize="8687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133" o:spid="_x0000_s1027" type="#_x0000_t75" alt="image50" style="position:absolute;left:1686;top:418;width:1133;height:11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">
                <v:stroke joinstyle="round"/>
                <v:imagedata r:id="rId3" o:title="image50"/>
                <o:lock v:ext="edit" aspectratio="f"/>
              </v:shape>
              <v:shape id="Picture 5134" o:spid="_x0000_s1028" type="#_x0000_t75" alt="image6" style="position:absolute;left:8765;top:564;width:1608;height:102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">
                <v:stroke joinstyle="round"/>
                <v:imagedata r:id="rId4" o:title="image6"/>
                <o:lock v:ext="edit" aspectratio="f"/>
              </v:shape>
            </v:group>
          </w:pict>
        </mc:Fallback>
      </mc:AlternateContent>
    </w:r>
    <w:r w:rsidR="00037383" w:rsidRPr="004C2E1C">
      <w:rPr>
        <w:rFonts w:ascii="Times New Roman" w:hAnsi="Times New Roman" w:cs="Times New Roman"/>
      </w:rPr>
      <w:t>UNIVERSIDADE FEDERAL DE SÃO PAULO</w:t>
    </w:r>
  </w:p>
  <w:p w14:paraId="30527377" w14:textId="77777777" w:rsidR="007C6AED" w:rsidRDefault="00037383" w:rsidP="007C6AED">
    <w:pPr>
      <w:pStyle w:val="Cabealho"/>
      <w:jc w:val="center"/>
      <w:rPr>
        <w:rFonts w:ascii="Times New Roman" w:hAnsi="Times New Roman" w:cs="Times New Roman"/>
      </w:rPr>
    </w:pPr>
    <w:r w:rsidRPr="004C2E1C">
      <w:rPr>
        <w:rFonts w:ascii="Times New Roman" w:hAnsi="Times New Roman" w:cs="Times New Roman"/>
      </w:rPr>
      <w:t xml:space="preserve">Programa de Pós-graduação </w:t>
    </w:r>
    <w:r w:rsidR="007C6AED">
      <w:rPr>
        <w:rFonts w:ascii="Times New Roman" w:hAnsi="Times New Roman" w:cs="Times New Roman"/>
      </w:rPr>
      <w:t>em Química – Ciência e</w:t>
    </w:r>
  </w:p>
  <w:p w14:paraId="66247C10" w14:textId="77777777" w:rsidR="00037383" w:rsidRDefault="007C6AED" w:rsidP="007C6AED">
    <w:pPr>
      <w:pStyle w:val="Cabealho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Tecnologia da Sustentabilidade</w:t>
    </w:r>
  </w:p>
  <w:p w14:paraId="20B857DE" w14:textId="77777777" w:rsid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  <w:p w14:paraId="5B0FA242" w14:textId="77777777" w:rsidR="004C2E1C" w:rsidRP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72"/>
    <w:multiLevelType w:val="hybridMultilevel"/>
    <w:tmpl w:val="729430CC"/>
    <w:lvl w:ilvl="0" w:tplc="57246934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C6B43"/>
    <w:multiLevelType w:val="hybridMultilevel"/>
    <w:tmpl w:val="8C46F23C"/>
    <w:lvl w:ilvl="0" w:tplc="2ADA3F52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95750">
    <w:abstractNumId w:val="1"/>
  </w:num>
  <w:num w:numId="2" w16cid:durableId="1911425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MzE0NzCxNLQ0NTdU0lEKTi0uzszPAykwMq4FAA2oGW4tAAAA"/>
  </w:docVars>
  <w:rsids>
    <w:rsidRoot w:val="00037383"/>
    <w:rsid w:val="000102DE"/>
    <w:rsid w:val="0002529D"/>
    <w:rsid w:val="000324EB"/>
    <w:rsid w:val="00037383"/>
    <w:rsid w:val="00056D75"/>
    <w:rsid w:val="00070E40"/>
    <w:rsid w:val="00076141"/>
    <w:rsid w:val="000A614A"/>
    <w:rsid w:val="000C2A8F"/>
    <w:rsid w:val="000C4249"/>
    <w:rsid w:val="000C48C5"/>
    <w:rsid w:val="000E1460"/>
    <w:rsid w:val="000E2E1A"/>
    <w:rsid w:val="000F1DB6"/>
    <w:rsid w:val="000F7057"/>
    <w:rsid w:val="0010575F"/>
    <w:rsid w:val="00167C20"/>
    <w:rsid w:val="00224426"/>
    <w:rsid w:val="0025569E"/>
    <w:rsid w:val="00255C8E"/>
    <w:rsid w:val="0026534F"/>
    <w:rsid w:val="00277B35"/>
    <w:rsid w:val="00286BF3"/>
    <w:rsid w:val="002978A5"/>
    <w:rsid w:val="002A30F4"/>
    <w:rsid w:val="002D5DCC"/>
    <w:rsid w:val="002D65ED"/>
    <w:rsid w:val="0033430E"/>
    <w:rsid w:val="003357C9"/>
    <w:rsid w:val="00352646"/>
    <w:rsid w:val="00352B14"/>
    <w:rsid w:val="003A4400"/>
    <w:rsid w:val="003B4436"/>
    <w:rsid w:val="003E733E"/>
    <w:rsid w:val="004500F2"/>
    <w:rsid w:val="0047646C"/>
    <w:rsid w:val="004A58AF"/>
    <w:rsid w:val="004C2E1C"/>
    <w:rsid w:val="0051353B"/>
    <w:rsid w:val="00517F18"/>
    <w:rsid w:val="0052630D"/>
    <w:rsid w:val="0053381C"/>
    <w:rsid w:val="0057372B"/>
    <w:rsid w:val="00576D7D"/>
    <w:rsid w:val="00576DC0"/>
    <w:rsid w:val="00581C2E"/>
    <w:rsid w:val="005A15A8"/>
    <w:rsid w:val="005A1C0D"/>
    <w:rsid w:val="005D16FB"/>
    <w:rsid w:val="005E1AD1"/>
    <w:rsid w:val="005E4E23"/>
    <w:rsid w:val="005F6D1D"/>
    <w:rsid w:val="005F7437"/>
    <w:rsid w:val="00603146"/>
    <w:rsid w:val="00650AA3"/>
    <w:rsid w:val="00652F50"/>
    <w:rsid w:val="0065313D"/>
    <w:rsid w:val="00675E1C"/>
    <w:rsid w:val="006D0F9A"/>
    <w:rsid w:val="007024EB"/>
    <w:rsid w:val="00702C80"/>
    <w:rsid w:val="007071BC"/>
    <w:rsid w:val="007674F4"/>
    <w:rsid w:val="00767675"/>
    <w:rsid w:val="007719D2"/>
    <w:rsid w:val="0077679A"/>
    <w:rsid w:val="007B3CA2"/>
    <w:rsid w:val="007B6F7D"/>
    <w:rsid w:val="007C2910"/>
    <w:rsid w:val="007C6AED"/>
    <w:rsid w:val="007F3A91"/>
    <w:rsid w:val="00807A05"/>
    <w:rsid w:val="00912AE3"/>
    <w:rsid w:val="00914532"/>
    <w:rsid w:val="009152F5"/>
    <w:rsid w:val="00915BBD"/>
    <w:rsid w:val="009335BC"/>
    <w:rsid w:val="00940409"/>
    <w:rsid w:val="00990184"/>
    <w:rsid w:val="009C4F49"/>
    <w:rsid w:val="009D0555"/>
    <w:rsid w:val="009D0569"/>
    <w:rsid w:val="009E1014"/>
    <w:rsid w:val="009F343D"/>
    <w:rsid w:val="00A04AAD"/>
    <w:rsid w:val="00A2296B"/>
    <w:rsid w:val="00AC019E"/>
    <w:rsid w:val="00AD0FAA"/>
    <w:rsid w:val="00AE3E6C"/>
    <w:rsid w:val="00AF2D02"/>
    <w:rsid w:val="00B16BE8"/>
    <w:rsid w:val="00B57845"/>
    <w:rsid w:val="00B828E0"/>
    <w:rsid w:val="00B902D8"/>
    <w:rsid w:val="00BA75B4"/>
    <w:rsid w:val="00BC290E"/>
    <w:rsid w:val="00BE5B40"/>
    <w:rsid w:val="00BE7CF7"/>
    <w:rsid w:val="00C003FC"/>
    <w:rsid w:val="00C31E62"/>
    <w:rsid w:val="00C324D8"/>
    <w:rsid w:val="00C562B3"/>
    <w:rsid w:val="00C57B32"/>
    <w:rsid w:val="00C61B3C"/>
    <w:rsid w:val="00C92F50"/>
    <w:rsid w:val="00CE2E39"/>
    <w:rsid w:val="00CF17CF"/>
    <w:rsid w:val="00D14C83"/>
    <w:rsid w:val="00D35AB2"/>
    <w:rsid w:val="00D856F4"/>
    <w:rsid w:val="00DC18D2"/>
    <w:rsid w:val="00DF068A"/>
    <w:rsid w:val="00DF1A89"/>
    <w:rsid w:val="00E21603"/>
    <w:rsid w:val="00E37C24"/>
    <w:rsid w:val="00E63664"/>
    <w:rsid w:val="00E747B6"/>
    <w:rsid w:val="00EE6BB1"/>
    <w:rsid w:val="00F13D1F"/>
    <w:rsid w:val="00F1615C"/>
    <w:rsid w:val="00F42EB8"/>
    <w:rsid w:val="00F52823"/>
    <w:rsid w:val="00F747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530215"/>
  <w15:docId w15:val="{A013C81A-CF03-43D7-BEBE-13C100F21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4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373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7383"/>
  </w:style>
  <w:style w:type="paragraph" w:styleId="Rodap">
    <w:name w:val="footer"/>
    <w:basedOn w:val="Normal"/>
    <w:link w:val="Rodap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7383"/>
  </w:style>
  <w:style w:type="table" w:styleId="Tabelacomgrade">
    <w:name w:val="Table Grid"/>
    <w:basedOn w:val="Tabelanormal"/>
    <w:uiPriority w:val="59"/>
    <w:rsid w:val="004C2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TextodoEspaoReservado">
    <w:name w:val="Placeholder Text"/>
    <w:basedOn w:val="Fontepargpadro"/>
    <w:uiPriority w:val="99"/>
    <w:semiHidden/>
    <w:rsid w:val="00581C2E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91453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1453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1453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1453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145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29C3D-1F7A-4140-B3A3-272063D44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Paula Marques</dc:creator>
  <cp:lastModifiedBy>Luciano Caseli</cp:lastModifiedBy>
  <cp:revision>2</cp:revision>
  <dcterms:created xsi:type="dcterms:W3CDTF">2024-04-19T17:54:00Z</dcterms:created>
  <dcterms:modified xsi:type="dcterms:W3CDTF">2024-04-1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0079e9ee32da3ae3f132b3e0cb3309c9bb37dba36391ef42a3c20949449c8a</vt:lpwstr>
  </property>
</Properties>
</file>